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1.png" ContentType="image/png"/>
  <Override PartName="/word/media/rId46.jpg" ContentType="image/jpeg"/>
  <Override PartName="/word/media/rId49.jpg" ContentType="image/jpeg"/>
  <Override PartName="/word/media/rId28.jpg" ContentType="image/jpeg"/>
  <Override PartName="/word/media/rId56.jpg" ContentType="image/jpeg"/>
  <Override PartName="/word/media/rId30.jpg" ContentType="image/jpeg"/>
  <Override PartName="/word/media/rId36.jpg" ContentType="image/jpeg"/>
  <Override PartName="/word/media/rId38.png" ContentType="image/pn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drawing>
          <wp:inline>
            <wp:extent cx="3810000" cy="3810000"/>
            <wp:effectExtent b="0" l="0" r="0" t="0"/>
            <wp:docPr descr="" title="" id="1" name="Picture"/>
            <a:graphic>
              <a:graphicData uri="http://schemas.openxmlformats.org/drawingml/2006/picture">
                <pic:pic>
                  <pic:nvPicPr>
                    <pic:cNvPr descr="images/0-sample-300x300.png" id="0" name="Picture"/>
                    <pic:cNvPicPr>
                      <a:picLocks noChangeArrowheads="1" noChangeAspect="1"/>
                    </pic:cNvPicPr>
                  </pic:nvPicPr>
                  <pic:blipFill>
                    <a:blip r:embed="rId21"/>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This book-in-progress was last updated on: 2018-06-24</w:t>
      </w:r>
    </w:p>
    <w:p>
      <w:pPr>
        <w:pStyle w:val="BodyText"/>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2" w:name="introduction"/>
      <w:r>
        <w:t xml:space="preserve">Introduction</w:t>
      </w:r>
      <w:bookmarkEnd w:id="22"/>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00500"/>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4" w:name="acknowledgements"/>
      <w:r>
        <w:t xml:space="preserve">Acknowledgements</w:t>
      </w:r>
      <w:bookmarkEnd w:id="24"/>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5">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r>
        <w:t xml:space="preserve"> </w:t>
      </w:r>
      <w:r>
        <w:rPr>
          <w:i/>
        </w:rPr>
        <w:t xml:space="preserve">– Tracey Wilson, June 2018</w:t>
      </w:r>
    </w:p>
    <w:p>
      <w:pPr>
        <w:pStyle w:val="Heading1"/>
      </w:pPr>
      <w:bookmarkStart w:id="26" w:name="colonial-life"/>
      <w:r>
        <w:t xml:space="preserve">Colonial Life</w:t>
      </w:r>
      <w:bookmarkEnd w:id="26"/>
    </w:p>
    <w:p>
      <w:pPr>
        <w:pStyle w:val="Heading2"/>
      </w:pPr>
      <w:bookmarkStart w:id="27" w:name="equality-and-difference-in-colonial-west-hartford"/>
      <w:r>
        <w:t xml:space="preserve">Equality and Difference in Colonial West Hartford</w:t>
      </w:r>
      <w:bookmarkEnd w:id="27"/>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3770376" cy="2142744"/>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8"/>
                    <a:stretch>
                      <a:fillRect/>
                    </a:stretch>
                  </pic:blipFill>
                  <pic:spPr bwMode="auto">
                    <a:xfrm>
                      <a:off x="0" y="0"/>
                      <a:ext cx="3770376" cy="2142744"/>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9" w:name="america-exposed-as-a-divided-society"/>
      <w:r>
        <w:t xml:space="preserve">America Exposed as a Divided Society</w:t>
      </w:r>
      <w:bookmarkEnd w:id="29"/>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30"/>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1" w:name="the-rev.benjamin-colton-and-the-great-awakening"/>
      <w:r>
        <w:t xml:space="preserve">The Rev. Benjamin Colton and the Great Awakening</w:t>
      </w:r>
      <w:bookmarkEnd w:id="31"/>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2" w:name="african-americans-in-the-18th-century-west-division"/>
      <w:r>
        <w:t xml:space="preserve">African-Americans in the 18th Century West Division</w:t>
      </w:r>
      <w:bookmarkEnd w:id="32"/>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3">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4" w:name="whitman-on-slavery"/>
      <w:r>
        <w:t xml:space="preserve">Whitman on Slavery</w:t>
      </w:r>
      <w:bookmarkEnd w:id="34"/>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FirstParagraph"/>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FirstParagraph"/>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5" w:name="the-sarah-whitman-hooker-house"/>
      <w:r>
        <w:t xml:space="preserve">The Sarah Whitman Hooker House</w:t>
      </w:r>
      <w:bookmarkEnd w:id="35"/>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0727"/>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6"/>
                    <a:stretch>
                      <a:fillRect/>
                    </a:stretch>
                  </pic:blipFill>
                  <pic:spPr bwMode="auto">
                    <a:xfrm>
                      <a:off x="0" y="0"/>
                      <a:ext cx="5334000" cy="3690727"/>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7" w:name="ye-olde-burying-ground"/>
      <w:r>
        <w:t xml:space="preserve">Ye Olde Burying Ground</w:t>
      </w:r>
      <w:bookmarkEnd w:id="37"/>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graph-cropped.png" id="0" name="Picture"/>
                    <pic:cNvPicPr>
                      <a:picLocks noChangeArrowheads="1" noChangeAspect="1"/>
                    </pic:cNvPicPr>
                  </pic:nvPicPr>
                  <pic:blipFill>
                    <a:blip r:embed="rId38"/>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39" w:name="a-look-at-the-merrells"/>
      <w:r>
        <w:t xml:space="preserve">A Look at The Merrells</w:t>
      </w:r>
      <w:bookmarkEnd w:id="39"/>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0" w:name="old-lights-and-new-lights"/>
      <w:r>
        <w:t xml:space="preserve">Old Lights and New Lights</w:t>
      </w:r>
      <w:bookmarkEnd w:id="40"/>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1" w:name="here-lies-the-story-of-elisha-seymour"/>
      <w:r>
        <w:t xml:space="preserve">Here Lies the Story of Elisha Seymour</w:t>
      </w:r>
      <w:bookmarkEnd w:id="41"/>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2" w:name="textiles-in-early-west-hartford"/>
      <w:r>
        <w:t xml:space="preserve">Textiles in Early West Hartford</w:t>
      </w:r>
      <w:bookmarkEnd w:id="42"/>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4" w:name="west-hartford-center"/>
      <w:r>
        <w:t xml:space="preserve">West Hartford Center</w:t>
      </w:r>
      <w:bookmarkEnd w:id="44"/>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5" w:name="bristow-a-man-who-bridged-cultures-and-bought-his-way-to-freedom"/>
      <w:r>
        <w:t xml:space="preserve">Bristow: A man who bridged cultures, and bought his way to freedom</w:t>
      </w:r>
      <w:bookmarkEnd w:id="45"/>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7" w:name="putting-the-pieces-of-an-african-american-life-together"/>
      <w:r>
        <w:t xml:space="preserve">Putting the Pieces of an African-American Life Together</w:t>
      </w:r>
      <w:bookmarkEnd w:id="47"/>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8" w:name="rochambeau-and-the-revolutionary-west-division"/>
      <w:r>
        <w:t xml:space="preserve">Rochambeau and the Revolutionary West Division</w:t>
      </w:r>
      <w:bookmarkEnd w:id="48"/>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40463"/>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49"/>
                    <a:stretch>
                      <a:fillRect/>
                    </a:stretch>
                  </pic:blipFill>
                  <pic:spPr bwMode="auto">
                    <a:xfrm>
                      <a:off x="0" y="0"/>
                      <a:ext cx="5334000" cy="2840463"/>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0" w:name="bring-on-the-elms"/>
      <w:r>
        <w:t xml:space="preserve">Bring on the Elms</w:t>
      </w:r>
      <w:bookmarkEnd w:id="50"/>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1" w:name="elmwoods-elm-trees-stand-as-a-powerful-symbol-of-liberty"/>
      <w:r>
        <w:t xml:space="preserve">Elmwood’s Elm Trees Stand as a Powerful Symbol of Liberty</w:t>
      </w:r>
      <w:bookmarkEnd w:id="51"/>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2" w:name="researching-the-revolutionary-war-dead"/>
      <w:r>
        <w:t xml:space="preserve">Researching the Revolutionary War Dead</w:t>
      </w:r>
      <w:bookmarkEnd w:id="52"/>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3" w:name="naming-the-new-middle-school-bristow-or-sperry"/>
      <w:r>
        <w:t xml:space="preserve">Naming the New Middle School: Bristow or Sperry?</w:t>
      </w:r>
      <w:bookmarkEnd w:id="53"/>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4">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5" w:name="lemuel-haynes-crossed-the-color-line"/>
      <w:r>
        <w:t xml:space="preserve">Lemuel Haynes Crossed the Color Line</w:t>
      </w:r>
      <w:bookmarkEnd w:id="55"/>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5334000" cy="8650425"/>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6"/>
                    <a:stretch>
                      <a:fillRect/>
                    </a:stretch>
                  </pic:blipFill>
                  <pic:spPr bwMode="auto">
                    <a:xfrm>
                      <a:off x="0" y="0"/>
                      <a:ext cx="5334000" cy="8650425"/>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7" w:name="noah-webster"/>
      <w:r>
        <w:t xml:space="preserve">Noah Webster</w:t>
      </w:r>
      <w:bookmarkEnd w:id="57"/>
    </w:p>
    <w:p>
      <w:pPr>
        <w:pStyle w:val="Heading1"/>
      </w:pPr>
      <w:bookmarkStart w:id="58" w:name="the-market-revolution"/>
      <w:r>
        <w:t xml:space="preserve">The Market Revolution</w:t>
      </w:r>
      <w:bookmarkEnd w:id="58"/>
    </w:p>
    <w:p>
      <w:pPr>
        <w:pStyle w:val="Heading1"/>
      </w:pPr>
      <w:bookmarkStart w:id="59" w:name="an-independent-town"/>
      <w:r>
        <w:t xml:space="preserve">An Independent Town</w:t>
      </w:r>
      <w:bookmarkEnd w:id="59"/>
    </w:p>
    <w:p>
      <w:pPr>
        <w:pStyle w:val="Heading1"/>
      </w:pPr>
      <w:bookmarkStart w:id="60" w:name="a-growing-suburb"/>
      <w:r>
        <w:t xml:space="preserve">A Growing Suburb</w:t>
      </w:r>
      <w:bookmarkEnd w:id="60"/>
    </w:p>
    <w:p>
      <w:pPr>
        <w:pStyle w:val="Heading1"/>
      </w:pPr>
      <w:bookmarkStart w:id="61" w:name="world-war-i-era"/>
      <w:r>
        <w:t xml:space="preserve">World War I Era</w:t>
      </w:r>
      <w:bookmarkEnd w:id="61"/>
    </w:p>
    <w:p>
      <w:pPr>
        <w:pStyle w:val="Heading1"/>
      </w:pPr>
      <w:bookmarkStart w:id="62" w:name="development-and-reform"/>
      <w:r>
        <w:t xml:space="preserve">Development and Reform</w:t>
      </w:r>
      <w:bookmarkEnd w:id="62"/>
    </w:p>
    <w:p>
      <w:pPr>
        <w:pStyle w:val="Heading1"/>
      </w:pPr>
      <w:bookmarkStart w:id="63" w:name="world-war-ii-era"/>
      <w:r>
        <w:t xml:space="preserve">World War II Era</w:t>
      </w:r>
      <w:bookmarkEnd w:id="63"/>
    </w:p>
    <w:p>
      <w:pPr>
        <w:pStyle w:val="Heading1"/>
      </w:pPr>
      <w:bookmarkStart w:id="64" w:name="post-world-war-ii-era"/>
      <w:r>
        <w:t xml:space="preserve">Post-World War II Era</w:t>
      </w:r>
      <w:bookmarkEnd w:id="64"/>
    </w:p>
    <w:p>
      <w:pPr>
        <w:pStyle w:val="Heading1"/>
      </w:pPr>
      <w:bookmarkStart w:id="65" w:name="inner-ring-suburb"/>
      <w:r>
        <w:t xml:space="preserve">Inner Ring Suburb</w:t>
      </w:r>
      <w:bookmarkEnd w:id="65"/>
    </w:p>
    <w:p>
      <w:pPr>
        <w:pStyle w:val="Heading1"/>
      </w:pPr>
      <w:bookmarkStart w:id="66" w:name="the-fight-for-justice"/>
      <w:r>
        <w:t xml:space="preserve">The Fight for Justice</w:t>
      </w:r>
      <w:bookmarkEnd w:id="66"/>
    </w:p>
    <w:p>
      <w:pPr>
        <w:pStyle w:val="Heading1"/>
      </w:pPr>
      <w:bookmarkStart w:id="67" w:name="afterword"/>
      <w:r>
        <w:t xml:space="preserve">Afterword</w:t>
      </w:r>
      <w:bookmarkEnd w:id="67"/>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68">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3"/>
          <w:ilvl w:val="0"/>
        </w:numPr>
      </w:pPr>
      <w:r>
        <w:t xml:space="preserve">a symbol in history,</w:t>
      </w:r>
    </w:p>
    <w:p>
      <w:pPr>
        <w:pStyle w:val="Compact"/>
        <w:numPr>
          <w:numId w:val="1003"/>
          <w:ilvl w:val="0"/>
        </w:numPr>
      </w:pPr>
      <w:r>
        <w:t xml:space="preserve">a community event, and</w:t>
      </w:r>
    </w:p>
    <w:p>
      <w:pPr>
        <w:pStyle w:val="Compact"/>
        <w:numPr>
          <w:numId w:val="1003"/>
          <w:ilvl w:val="0"/>
        </w:numPr>
      </w:pPr>
      <w:r>
        <w:t xml:space="preserve">a tool for educating us about liberty in a democracy.</w:t>
      </w:r>
    </w:p>
    <w:p>
      <w:pPr>
        <w:pStyle w:val="FirstParagraph"/>
      </w:pPr>
      <w:r>
        <w:t xml:space="preserve">You see, trees have special significance</w:t>
      </w:r>
    </w:p>
    <w:p>
      <w:pPr>
        <w:pStyle w:val="Compact"/>
        <w:numPr>
          <w:numId w:val="1004"/>
          <w:ilvl w:val="0"/>
        </w:numPr>
      </w:pPr>
      <w:r>
        <w:t xml:space="preserve">in our environment and also</w:t>
      </w:r>
    </w:p>
    <w:p>
      <w:pPr>
        <w:pStyle w:val="Compact"/>
        <w:numPr>
          <w:numId w:val="1004"/>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5"/>
          <w:ilvl w:val="0"/>
        </w:numPr>
      </w:pPr>
      <w:r>
        <w:t xml:space="preserve">liberty from government tyranny and coercion</w:t>
      </w:r>
    </w:p>
    <w:p>
      <w:pPr>
        <w:pStyle w:val="Compact"/>
        <w:numPr>
          <w:numId w:val="1005"/>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6"/>
          <w:ilvl w:val="0"/>
        </w:numPr>
      </w:pPr>
      <w:r>
        <w:t xml:space="preserve">What did liberty mean to the people who lived here 240 years ago?</w:t>
      </w:r>
    </w:p>
    <w:p>
      <w:pPr>
        <w:pStyle w:val="Compact"/>
        <w:numPr>
          <w:numId w:val="1006"/>
          <w:ilvl w:val="0"/>
        </w:numPr>
      </w:pPr>
      <w:r>
        <w:t xml:space="preserve">Was it so different from what we yearn for today?</w:t>
      </w:r>
    </w:p>
    <w:p>
      <w:pPr>
        <w:pStyle w:val="Compact"/>
        <w:numPr>
          <w:numId w:val="1006"/>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07"/>
          <w:ilvl w:val="0"/>
        </w:numPr>
      </w:pPr>
      <w:r>
        <w:t xml:space="preserve">How do you participate in your community? Not just in the past, but also today.</w:t>
      </w:r>
    </w:p>
    <w:p>
      <w:pPr>
        <w:pStyle w:val="Compact"/>
        <w:numPr>
          <w:numId w:val="1007"/>
          <w:ilvl w:val="0"/>
        </w:numPr>
      </w:pPr>
      <w:r>
        <w:t xml:space="preserve">What is your covenant with this town, your town?</w:t>
      </w:r>
    </w:p>
    <w:p>
      <w:pPr>
        <w:pStyle w:val="Compact"/>
        <w:numPr>
          <w:numId w:val="1007"/>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08"/>
          <w:ilvl w:val="0"/>
        </w:numPr>
      </w:pPr>
      <w:r>
        <w:t xml:space="preserve">What causes change?</w:t>
      </w:r>
    </w:p>
    <w:p>
      <w:pPr>
        <w:pStyle w:val="Compact"/>
        <w:numPr>
          <w:numId w:val="1008"/>
          <w:ilvl w:val="0"/>
        </w:numPr>
      </w:pPr>
      <w:r>
        <w:t xml:space="preserve">How does an event compare to what happened in another time and place?</w:t>
      </w:r>
    </w:p>
    <w:p>
      <w:pPr>
        <w:pStyle w:val="Compact"/>
        <w:numPr>
          <w:numId w:val="1008"/>
          <w:ilvl w:val="0"/>
        </w:numPr>
      </w:pPr>
      <w:r>
        <w:t xml:space="preserve">What is the context of the event? and</w:t>
      </w:r>
    </w:p>
    <w:p>
      <w:pPr>
        <w:pStyle w:val="Compact"/>
        <w:numPr>
          <w:numId w:val="1008"/>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09"/>
          <w:ilvl w:val="0"/>
        </w:numPr>
      </w:pPr>
      <w:r>
        <w:t xml:space="preserve">where the Beach sisters could be leaders and drive their own cars as early as 1905,</w:t>
      </w:r>
    </w:p>
    <w:p>
      <w:pPr>
        <w:pStyle w:val="Compact"/>
        <w:numPr>
          <w:numId w:val="1009"/>
          <w:ilvl w:val="0"/>
        </w:numPr>
      </w:pPr>
      <w:r>
        <w:t xml:space="preserve">where an enslaved man who bought his freedom, right before these elms were planted could get a school, Bristow, named after him in 2004,</w:t>
      </w:r>
    </w:p>
    <w:p>
      <w:pPr>
        <w:pStyle w:val="Compact"/>
        <w:numPr>
          <w:numId w:val="1009"/>
          <w:ilvl w:val="0"/>
        </w:numPr>
      </w:pPr>
      <w:r>
        <w:t xml:space="preserve">where people came by trolley to Luna Park for manufactured fun in a city of lights,</w:t>
      </w:r>
    </w:p>
    <w:p>
      <w:pPr>
        <w:pStyle w:val="Compact"/>
        <w:numPr>
          <w:numId w:val="1009"/>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09"/>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1" Target="media/rId21.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56" Target="media/rId56.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38" Target="media/rId38.png" /><Relationship Type="http://schemas.openxmlformats.org/officeDocument/2006/relationships/image" Id="rId43" Target="media/rId43.jpg" /><Relationship Type="http://schemas.openxmlformats.org/officeDocument/2006/relationships/hyperlink" Id="rId68" Target="http://we-ha.com/traceys-tree-dedicated-honor-west-hartford-historian-retired-teacher-dr-tracey-wilson/" TargetMode="External" /><Relationship Type="http://schemas.openxmlformats.org/officeDocument/2006/relationships/hyperlink" Id="rId25" Target="http://www.turleyct.com/west-hartford-life.html" TargetMode="External" /><Relationship Type="http://schemas.openxmlformats.org/officeDocument/2006/relationships/hyperlink" Id="rId33" Target="https://archive.org/details/histslaveryconn00steirich" TargetMode="External" /><Relationship Type="http://schemas.openxmlformats.org/officeDocument/2006/relationships/hyperlink" Id="rId54"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68" Target="http://we-ha.com/traceys-tree-dedicated-honor-west-hartford-historian-retired-teacher-dr-tracey-wilson/" TargetMode="External" /><Relationship Type="http://schemas.openxmlformats.org/officeDocument/2006/relationships/hyperlink" Id="rId25" Target="http://www.turleyct.com/west-hartford-life.html" TargetMode="External" /><Relationship Type="http://schemas.openxmlformats.org/officeDocument/2006/relationships/hyperlink" Id="rId33" Target="https://archive.org/details/histslaveryconn00steirich" TargetMode="External" /><Relationship Type="http://schemas.openxmlformats.org/officeDocument/2006/relationships/hyperlink" Id="rId54"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4T18:42:35Z</dcterms:created>
  <dcterms:modified xsi:type="dcterms:W3CDTF">2018-06-24T18:42:35Z</dcterms:modified>
</cp:coreProperties>
</file>